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e19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19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4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1WMY7EQAxC9wH+/0t+4DOMdM02J5liJ1GipECMDXgwH0v4qn8AuM8Bh/nQDz7Xf/9hQYaAaMB8XPFA81vymHwU8Ma0oBoetfdumQ08V21fy1KN+rmlf6vQ36ebrZ1Sx30f9ytYKSsZq5FnfsbZXljQ1gyv/GSlaF4l597fhbBSxo/lijO/VUnoxb2rmTOeXMO96eLNHW+36csGQaEf86LFy4lw98ckrV4mcAp6iVyCRRbyNKGiF9VCIQ9McKkNGvk3ZmbPkbHenPmtnJMHFAr+dTZbJbaJq1joh6VskojvznnlAZetviQs5DMSpR4k5DTmx+DVzqO4cT6w3fQOHJX5C3dkXD915nlsbNgKP6UlaYsa5wPFHcmrRh484zKjrqK/7z3v/gLy13hrjfY7S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Ahh,</w:t>
      </w:r>
      <w:r>
        <w:t xml:space="preserve"> </w:t>
      </w:r>
      <w:r>
        <w:rPr>
          <w:rStyle w:val="VerbatimChar"/>
        </w:rPr>
        <w:t xml:space="preserve">brew install imagemagick</w:t>
      </w:r>
      <w:r>
        <w:t xml:space="preserve"> </w:t>
      </w:r>
      <w:r>
        <w:t xml:space="preserve">does the trick :) Now everything works,</w:t>
      </w:r>
      <w:r>
        <w:t xml:space="preserve"> </w:t>
      </w:r>
      <w:r>
        <w:t xml:space="preserve">this is really really nice! Thanks for your work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19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4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5ed5e19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5ed5e19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e19</dc:title>
  <dc:creator/>
  <cp:keywords/>
  <dcterms:created xsi:type="dcterms:W3CDTF">2026-05-07T02:57:46Z</dcterms:created>
  <dcterms:modified xsi:type="dcterms:W3CDTF">2026-05-07T02:5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